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Department of Theory and Practice in Teacher Education</w:t>
      </w:r>
      <w:r>
        <w:t xml:space="preserve"> </w:t>
      </w:r>
      <w:r>
        <w:t xml:space="preserve">University of Tennessee, Knoxville</w:t>
      </w:r>
    </w:p>
    <w:p>
      <w:pPr>
        <w:pStyle w:val="BodyText"/>
      </w:pPr>
      <w:r>
        <w:t xml:space="preserve">2012-2018, Graduate Research and Teaching Assistant</w:t>
      </w:r>
      <w:r>
        <w:t xml:space="preserve"> </w:t>
      </w:r>
      <w:r>
        <w:t xml:space="preserve">Department of Counseling, Educational Psychology, and Special Education</w:t>
      </w:r>
      <w:r>
        <w:t xml:space="preserve"> </w:t>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publications"/>
      <w:bookmarkEnd w:id="44"/>
      <w:r>
        <w:t xml:space="preserve">Other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6">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gi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and-pre-prints"/>
      <w:bookmarkEnd w:id="66"/>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bookmarkEnd w:id="96"/>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bookmarkEnd w:id="97"/>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bookmarkEnd w:id="98"/>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fe250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2T15:27:50Z</dcterms:created>
  <dcterms:modified xsi:type="dcterms:W3CDTF">2019-05-12T15:27:50Z</dcterms:modified>
</cp:coreProperties>
</file>